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56BF" w:rsidRDefault="001F05D9" w:rsidP="001F05D9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  <w:t>MINUTES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AN LUIS FACILITY DEVELOPMENT CORPORATION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an Luis Council Chambers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1090 E. Union Street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an Luis, Arizona 85349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NOVEMBER 27, 2018</w:t>
      </w:r>
      <w:bookmarkStart w:id="0" w:name="_GoBack"/>
      <w:bookmarkEnd w:id="0"/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5:30 p.m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</w:rPr>
      </w:pPr>
      <w:r>
        <w:rPr>
          <w:rFonts w:ascii="ArialMT" w:hAnsi="ArialMT" w:cs="ArialMT"/>
        </w:rPr>
        <w:t>PLEASE TAKE NOTICE</w:t>
      </w:r>
    </w:p>
    <w:p w:rsidR="00EE56BF" w:rsidRPr="00EE56BF" w:rsidRDefault="00EE56BF" w:rsidP="00EE56B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EE56BF">
        <w:rPr>
          <w:rFonts w:ascii="ArialMT" w:hAnsi="ArialMT" w:cs="ArialMT"/>
        </w:rPr>
        <w:t>THAT BOARD MEMBERS may attend the meeting either in person, telephone, or video conference communication.</w:t>
      </w:r>
    </w:p>
    <w:p w:rsidR="00EE56BF" w:rsidRPr="00EE56BF" w:rsidRDefault="00EE56BF" w:rsidP="00EE56B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EE56BF">
        <w:rPr>
          <w:rFonts w:ascii="ArialMT" w:hAnsi="ArialMT" w:cs="ArialMT"/>
        </w:rPr>
        <w:t>The President or Vice President may change the order of the items.</w:t>
      </w:r>
    </w:p>
    <w:p w:rsidR="00EE56BF" w:rsidRPr="00EE56BF" w:rsidRDefault="00EE56BF" w:rsidP="00EE56B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EE56BF">
        <w:rPr>
          <w:rFonts w:ascii="ArialMT" w:hAnsi="ArialMT" w:cs="ArialMT"/>
        </w:rPr>
        <w:t>If authorized by law and by a majority vote of a present quor</w:t>
      </w:r>
      <w:r w:rsidR="0055217C">
        <w:rPr>
          <w:rFonts w:ascii="ArialMT" w:hAnsi="ArialMT" w:cs="ArialMT"/>
        </w:rPr>
        <w:t>u</w:t>
      </w:r>
      <w:r w:rsidRPr="00EE56BF">
        <w:rPr>
          <w:rFonts w:ascii="ArialMT" w:hAnsi="ArialMT" w:cs="ArialMT"/>
        </w:rPr>
        <w:t xml:space="preserve">m of the Board of Directors, an executive session will be held immediately following the </w:t>
      </w:r>
      <w:r w:rsidRPr="002162CA">
        <w:rPr>
          <w:rFonts w:ascii="ArialMT" w:hAnsi="ArialMT" w:cs="ArialMT"/>
          <w:noProof/>
        </w:rPr>
        <w:t>vote</w:t>
      </w:r>
      <w:r w:rsidRPr="00EE56BF">
        <w:rPr>
          <w:rFonts w:ascii="ArialMT" w:hAnsi="ArialMT" w:cs="ArialMT"/>
        </w:rPr>
        <w:t xml:space="preserve"> </w:t>
      </w:r>
      <w:r w:rsidRPr="002162CA">
        <w:rPr>
          <w:rFonts w:ascii="ArialMT" w:hAnsi="ArialMT" w:cs="ArialMT"/>
          <w:noProof/>
        </w:rPr>
        <w:t>in accordance with</w:t>
      </w:r>
      <w:r w:rsidRPr="00EE56BF">
        <w:rPr>
          <w:rFonts w:ascii="ArialMT" w:hAnsi="ArialMT" w:cs="ArialMT"/>
        </w:rPr>
        <w:t xml:space="preserve"> A.R.S. §38-431.03(A) and the meeting will be temporarily recessed while the Board retires to </w:t>
      </w:r>
      <w:r w:rsidRPr="002162CA">
        <w:rPr>
          <w:rFonts w:ascii="ArialMT" w:hAnsi="ArialMT" w:cs="ArialMT"/>
          <w:noProof/>
        </w:rPr>
        <w:t>executive</w:t>
      </w:r>
      <w:r w:rsidRPr="00EE56BF">
        <w:rPr>
          <w:rFonts w:ascii="ArialMT" w:hAnsi="ArialMT" w:cs="ArialMT"/>
        </w:rPr>
        <w:t xml:space="preserve"> session which will not be open to the public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1. CALL TO ORDER/ROLL CALL</w:t>
      </w:r>
      <w:r w:rsidR="00BB10C2">
        <w:rPr>
          <w:rFonts w:ascii="Arial-BoldMT" w:hAnsi="Arial-BoldMT" w:cs="Arial-BoldMT"/>
          <w:b/>
          <w:bCs/>
        </w:rPr>
        <w:t xml:space="preserve"> President Jenny Torres called the meeting to order at approximately 5:</w:t>
      </w:r>
      <w:r w:rsidR="003971C1">
        <w:rPr>
          <w:rFonts w:ascii="Arial-BoldMT" w:hAnsi="Arial-BoldMT" w:cs="Arial-BoldMT"/>
          <w:b/>
          <w:bCs/>
        </w:rPr>
        <w:t>35 p.m.</w:t>
      </w:r>
    </w:p>
    <w:p w:rsidR="00BB10C2" w:rsidRDefault="00BB10C2" w:rsidP="00BB10C2">
      <w:pPr>
        <w:ind w:left="720"/>
        <w:rPr>
          <w:b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5"/>
        <w:gridCol w:w="1079"/>
        <w:gridCol w:w="1006"/>
      </w:tblGrid>
      <w:tr w:rsidR="00BB10C2" w:rsidRPr="00AC6833" w:rsidTr="00711913">
        <w:tc>
          <w:tcPr>
            <w:tcW w:w="6768" w:type="dxa"/>
            <w:shd w:val="clear" w:color="auto" w:fill="auto"/>
          </w:tcPr>
          <w:p w:rsidR="00BB10C2" w:rsidRPr="00294477" w:rsidRDefault="00BB10C2" w:rsidP="00711913">
            <w:r w:rsidRPr="00AC6833">
              <w:rPr>
                <w:b/>
              </w:rPr>
              <w:t xml:space="preserve"> </w:t>
            </w:r>
            <w:r>
              <w:t>Name</w:t>
            </w:r>
          </w:p>
        </w:tc>
        <w:tc>
          <w:tcPr>
            <w:tcW w:w="1080" w:type="dxa"/>
            <w:shd w:val="clear" w:color="auto" w:fill="auto"/>
          </w:tcPr>
          <w:p w:rsidR="00BB10C2" w:rsidRPr="00AC6833" w:rsidRDefault="00BB10C2" w:rsidP="00711913">
            <w:pPr>
              <w:jc w:val="right"/>
            </w:pPr>
            <w:r w:rsidRPr="00AC6833">
              <w:t>Present</w:t>
            </w:r>
          </w:p>
        </w:tc>
        <w:tc>
          <w:tcPr>
            <w:tcW w:w="1008" w:type="dxa"/>
            <w:shd w:val="clear" w:color="auto" w:fill="auto"/>
          </w:tcPr>
          <w:p w:rsidR="00BB10C2" w:rsidRPr="00AC6833" w:rsidRDefault="00BB10C2" w:rsidP="00711913">
            <w:pPr>
              <w:jc w:val="right"/>
            </w:pPr>
            <w:r w:rsidRPr="00AC6833">
              <w:t>Absent</w:t>
            </w:r>
          </w:p>
        </w:tc>
      </w:tr>
      <w:tr w:rsidR="00BB10C2" w:rsidRPr="00AC6833" w:rsidTr="00711913">
        <w:tc>
          <w:tcPr>
            <w:tcW w:w="6768" w:type="dxa"/>
            <w:shd w:val="clear" w:color="auto" w:fill="auto"/>
          </w:tcPr>
          <w:p w:rsidR="00BB10C2" w:rsidRPr="00AC6833" w:rsidRDefault="00BB10C2" w:rsidP="00711913">
            <w:pPr>
              <w:rPr>
                <w:b/>
              </w:rPr>
            </w:pPr>
            <w:r w:rsidRPr="00AC6833">
              <w:rPr>
                <w:b/>
                <w:lang w:val="es-MX"/>
              </w:rPr>
              <w:t>Director Maria Gonzalez</w:t>
            </w:r>
          </w:p>
        </w:tc>
        <w:tc>
          <w:tcPr>
            <w:tcW w:w="1080" w:type="dxa"/>
            <w:shd w:val="clear" w:color="auto" w:fill="auto"/>
          </w:tcPr>
          <w:p w:rsidR="00BB10C2" w:rsidRPr="00AC6833" w:rsidRDefault="00BB10C2" w:rsidP="00711913">
            <w:r>
              <w:t>X</w:t>
            </w:r>
          </w:p>
        </w:tc>
        <w:tc>
          <w:tcPr>
            <w:tcW w:w="1008" w:type="dxa"/>
            <w:shd w:val="clear" w:color="auto" w:fill="auto"/>
          </w:tcPr>
          <w:p w:rsidR="00BB10C2" w:rsidRPr="00AC6833" w:rsidRDefault="00BB10C2" w:rsidP="00711913"/>
        </w:tc>
      </w:tr>
      <w:tr w:rsidR="00BB10C2" w:rsidRPr="00AC6833" w:rsidTr="00711913">
        <w:tc>
          <w:tcPr>
            <w:tcW w:w="6768" w:type="dxa"/>
            <w:shd w:val="clear" w:color="auto" w:fill="auto"/>
          </w:tcPr>
          <w:p w:rsidR="00BB10C2" w:rsidRPr="00AC6833" w:rsidRDefault="00BB10C2" w:rsidP="00711913">
            <w:pPr>
              <w:rPr>
                <w:b/>
              </w:rPr>
            </w:pPr>
            <w:r w:rsidRPr="00AC6833">
              <w:rPr>
                <w:b/>
                <w:lang w:val="es-MX"/>
              </w:rPr>
              <w:t xml:space="preserve">Director </w:t>
            </w:r>
            <w:proofErr w:type="spellStart"/>
            <w:r w:rsidRPr="00AC6833">
              <w:rPr>
                <w:b/>
                <w:lang w:val="es-MX"/>
              </w:rPr>
              <w:t>Joe</w:t>
            </w:r>
            <w:proofErr w:type="spellEnd"/>
            <w:r w:rsidRPr="00AC6833">
              <w:rPr>
                <w:b/>
                <w:lang w:val="es-MX"/>
              </w:rPr>
              <w:t xml:space="preserve"> </w:t>
            </w:r>
            <w:proofErr w:type="spellStart"/>
            <w:r w:rsidRPr="00AC6833">
              <w:rPr>
                <w:b/>
                <w:lang w:val="es-MX"/>
              </w:rPr>
              <w:t>Harper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:rsidR="00BB10C2" w:rsidRPr="00AC6833" w:rsidRDefault="00BB10C2" w:rsidP="00711913">
            <w:r>
              <w:t>X</w:t>
            </w:r>
          </w:p>
        </w:tc>
        <w:tc>
          <w:tcPr>
            <w:tcW w:w="1008" w:type="dxa"/>
            <w:shd w:val="clear" w:color="auto" w:fill="auto"/>
          </w:tcPr>
          <w:p w:rsidR="00BB10C2" w:rsidRPr="00AC6833" w:rsidRDefault="00BB10C2" w:rsidP="00711913"/>
        </w:tc>
      </w:tr>
      <w:tr w:rsidR="00BB10C2" w:rsidRPr="00AC6833" w:rsidTr="00711913">
        <w:tc>
          <w:tcPr>
            <w:tcW w:w="6768" w:type="dxa"/>
            <w:shd w:val="clear" w:color="auto" w:fill="auto"/>
          </w:tcPr>
          <w:p w:rsidR="00BB10C2" w:rsidRPr="00AC6833" w:rsidRDefault="00BB10C2" w:rsidP="00711913">
            <w:pPr>
              <w:rPr>
                <w:b/>
              </w:rPr>
            </w:pPr>
            <w:r w:rsidRPr="00AC6833">
              <w:rPr>
                <w:b/>
              </w:rPr>
              <w:t>Secretary Olivia Jenkins</w:t>
            </w:r>
          </w:p>
        </w:tc>
        <w:tc>
          <w:tcPr>
            <w:tcW w:w="1080" w:type="dxa"/>
            <w:shd w:val="clear" w:color="auto" w:fill="auto"/>
          </w:tcPr>
          <w:p w:rsidR="00BB10C2" w:rsidRPr="00AC6833" w:rsidRDefault="00BB10C2" w:rsidP="00711913">
            <w:r>
              <w:t>X</w:t>
            </w:r>
          </w:p>
        </w:tc>
        <w:tc>
          <w:tcPr>
            <w:tcW w:w="1008" w:type="dxa"/>
            <w:shd w:val="clear" w:color="auto" w:fill="auto"/>
          </w:tcPr>
          <w:p w:rsidR="00BB10C2" w:rsidRPr="00AC6833" w:rsidRDefault="00BB10C2" w:rsidP="00711913"/>
        </w:tc>
      </w:tr>
      <w:tr w:rsidR="00BB10C2" w:rsidRPr="00AC6833" w:rsidTr="00711913">
        <w:tc>
          <w:tcPr>
            <w:tcW w:w="6768" w:type="dxa"/>
            <w:shd w:val="clear" w:color="auto" w:fill="auto"/>
          </w:tcPr>
          <w:p w:rsidR="00BB10C2" w:rsidRPr="00AC6833" w:rsidRDefault="00BB10C2" w:rsidP="00711913">
            <w:pPr>
              <w:rPr>
                <w:b/>
              </w:rPr>
            </w:pPr>
            <w:r w:rsidRPr="00AC6833">
              <w:rPr>
                <w:b/>
              </w:rPr>
              <w:t>Vice President John Starkey</w:t>
            </w:r>
          </w:p>
        </w:tc>
        <w:tc>
          <w:tcPr>
            <w:tcW w:w="1080" w:type="dxa"/>
            <w:shd w:val="clear" w:color="auto" w:fill="auto"/>
          </w:tcPr>
          <w:p w:rsidR="00BB10C2" w:rsidRPr="00AC6833" w:rsidRDefault="00BB10C2" w:rsidP="00711913">
            <w:r>
              <w:t>X</w:t>
            </w:r>
          </w:p>
        </w:tc>
        <w:tc>
          <w:tcPr>
            <w:tcW w:w="1008" w:type="dxa"/>
            <w:shd w:val="clear" w:color="auto" w:fill="auto"/>
          </w:tcPr>
          <w:p w:rsidR="00BB10C2" w:rsidRPr="00AC6833" w:rsidRDefault="00BB10C2" w:rsidP="00711913"/>
        </w:tc>
      </w:tr>
      <w:tr w:rsidR="00BB10C2" w:rsidRPr="00AC6833" w:rsidTr="00711913">
        <w:tc>
          <w:tcPr>
            <w:tcW w:w="6768" w:type="dxa"/>
            <w:shd w:val="clear" w:color="auto" w:fill="auto"/>
          </w:tcPr>
          <w:p w:rsidR="00BB10C2" w:rsidRPr="00AC6833" w:rsidRDefault="00BB10C2" w:rsidP="00711913">
            <w:pPr>
              <w:rPr>
                <w:b/>
              </w:rPr>
            </w:pPr>
            <w:r w:rsidRPr="00AC6833">
              <w:rPr>
                <w:b/>
              </w:rPr>
              <w:t>President Jenny Torres</w:t>
            </w:r>
          </w:p>
        </w:tc>
        <w:tc>
          <w:tcPr>
            <w:tcW w:w="1080" w:type="dxa"/>
            <w:shd w:val="clear" w:color="auto" w:fill="auto"/>
          </w:tcPr>
          <w:p w:rsidR="00BB10C2" w:rsidRPr="00AC6833" w:rsidRDefault="00BB10C2" w:rsidP="00711913">
            <w:r>
              <w:t>X</w:t>
            </w:r>
          </w:p>
        </w:tc>
        <w:tc>
          <w:tcPr>
            <w:tcW w:w="1008" w:type="dxa"/>
            <w:shd w:val="clear" w:color="auto" w:fill="auto"/>
          </w:tcPr>
          <w:p w:rsidR="00BB10C2" w:rsidRPr="00AC6833" w:rsidRDefault="00BB10C2" w:rsidP="00711913"/>
        </w:tc>
      </w:tr>
    </w:tbl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b/>
          <w:color w:val="FF0000"/>
        </w:rPr>
      </w:pPr>
    </w:p>
    <w:p w:rsidR="00BB10C2" w:rsidRPr="00BB10C2" w:rsidRDefault="00BB10C2" w:rsidP="00EE56BF">
      <w:pPr>
        <w:autoSpaceDE w:val="0"/>
        <w:autoSpaceDN w:val="0"/>
        <w:adjustRightInd w:val="0"/>
        <w:spacing w:after="0" w:line="240" w:lineRule="auto"/>
        <w:rPr>
          <w:b/>
        </w:rPr>
      </w:pPr>
      <w:r w:rsidRPr="00BB10C2">
        <w:rPr>
          <w:b/>
        </w:rPr>
        <w:t>Others present:</w:t>
      </w:r>
    </w:p>
    <w:p w:rsidR="00BB10C2" w:rsidRPr="00C01A84" w:rsidRDefault="00BB10C2" w:rsidP="00EE56BF">
      <w:pPr>
        <w:autoSpaceDE w:val="0"/>
        <w:autoSpaceDN w:val="0"/>
        <w:adjustRightInd w:val="0"/>
        <w:spacing w:after="0" w:line="240" w:lineRule="auto"/>
      </w:pPr>
      <w:r w:rsidRPr="00C01A84">
        <w:t xml:space="preserve">Kay Marion Macuil, </w:t>
      </w:r>
      <w:r w:rsidR="00565D22" w:rsidRPr="00C01A84">
        <w:t>Attorney for the Corporation</w:t>
      </w:r>
    </w:p>
    <w:p w:rsidR="00BB10C2" w:rsidRPr="00C01A84" w:rsidRDefault="00BB10C2" w:rsidP="00EE56BF">
      <w:pPr>
        <w:autoSpaceDE w:val="0"/>
        <w:autoSpaceDN w:val="0"/>
        <w:adjustRightInd w:val="0"/>
        <w:spacing w:after="0" w:line="240" w:lineRule="auto"/>
      </w:pPr>
      <w:r w:rsidRPr="00C01A84">
        <w:t xml:space="preserve">Janet Taylor, Clerk of the Board </w:t>
      </w:r>
    </w:p>
    <w:p w:rsidR="00BB10C2" w:rsidRPr="00C01A84" w:rsidRDefault="00BB10C2" w:rsidP="00EE56BF">
      <w:pPr>
        <w:autoSpaceDE w:val="0"/>
        <w:autoSpaceDN w:val="0"/>
        <w:adjustRightInd w:val="0"/>
        <w:spacing w:after="0" w:line="240" w:lineRule="auto"/>
      </w:pPr>
      <w:r w:rsidRPr="00C01A84">
        <w:t>Monica Castro, Finance Directo</w:t>
      </w:r>
      <w:r w:rsidR="00784E39" w:rsidRPr="00C01A84">
        <w:t>r</w:t>
      </w:r>
      <w:r w:rsidRPr="00C01A84">
        <w:t xml:space="preserve"> – present for E</w:t>
      </w:r>
      <w:r w:rsidR="00784E39" w:rsidRPr="00C01A84">
        <w:t>-</w:t>
      </w:r>
      <w:r w:rsidRPr="00C01A84">
        <w:t>Session only.</w:t>
      </w:r>
    </w:p>
    <w:p w:rsidR="00BB10C2" w:rsidRPr="00C01A84" w:rsidRDefault="00BB10C2" w:rsidP="00EE56BF">
      <w:pPr>
        <w:autoSpaceDE w:val="0"/>
        <w:autoSpaceDN w:val="0"/>
        <w:adjustRightInd w:val="0"/>
        <w:spacing w:after="0" w:line="240" w:lineRule="auto"/>
      </w:pPr>
      <w:r w:rsidRPr="00C01A84">
        <w:rPr>
          <w:noProof/>
        </w:rPr>
        <w:t>Ralph Velez, City Consultant – by phone - present for E</w:t>
      </w:r>
      <w:r w:rsidR="00784E39" w:rsidRPr="00C01A84">
        <w:rPr>
          <w:noProof/>
        </w:rPr>
        <w:t>-</w:t>
      </w:r>
      <w:r w:rsidRPr="00C01A84">
        <w:rPr>
          <w:noProof/>
        </w:rPr>
        <w:t>Session only.</w:t>
      </w:r>
    </w:p>
    <w:p w:rsidR="000B396F" w:rsidRPr="00C01A84" w:rsidRDefault="00BB10C2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 w:rsidRPr="00C01A84">
        <w:t>Bill Sims, Attorney for the Corporation – by phone - present for E</w:t>
      </w:r>
      <w:r w:rsidR="00784E39" w:rsidRPr="00C01A84">
        <w:t>-</w:t>
      </w:r>
      <w:r w:rsidRPr="00C01A84">
        <w:t>Session only</w:t>
      </w:r>
      <w:r w:rsidR="002162CA" w:rsidRPr="00C01A84">
        <w:t>.</w:t>
      </w:r>
    </w:p>
    <w:p w:rsidR="000B396F" w:rsidRPr="00C01A84" w:rsidRDefault="000B396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:rsidR="000B396F" w:rsidRDefault="000B396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2. CONSENT AGENDA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All matters are considered to be routine by the Commission and will </w:t>
      </w:r>
      <w:r w:rsidRPr="00681705">
        <w:rPr>
          <w:rFonts w:ascii="ArialMT" w:hAnsi="ArialMT" w:cs="ArialMT"/>
          <w:noProof/>
        </w:rPr>
        <w:t>be enacted</w:t>
      </w:r>
      <w:r>
        <w:rPr>
          <w:rFonts w:ascii="ArialMT" w:hAnsi="ArialMT" w:cs="ArialMT"/>
        </w:rPr>
        <w:t xml:space="preserve"> by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proofErr w:type="gramStart"/>
      <w:r>
        <w:rPr>
          <w:rFonts w:ascii="ArialMT" w:hAnsi="ArialMT" w:cs="ArialMT"/>
        </w:rPr>
        <w:t>one</w:t>
      </w:r>
      <w:proofErr w:type="gramEnd"/>
      <w:r>
        <w:rPr>
          <w:rFonts w:ascii="ArialMT" w:hAnsi="ArialMT" w:cs="ArialMT"/>
        </w:rPr>
        <w:t xml:space="preserve"> motion. If </w:t>
      </w:r>
      <w:r w:rsidRPr="00681705">
        <w:rPr>
          <w:rFonts w:ascii="ArialMT" w:hAnsi="ArialMT" w:cs="ArialMT"/>
          <w:noProof/>
        </w:rPr>
        <w:t>discussion</w:t>
      </w:r>
      <w:r>
        <w:rPr>
          <w:rFonts w:ascii="ArialMT" w:hAnsi="ArialMT" w:cs="ArialMT"/>
        </w:rPr>
        <w:t xml:space="preserve"> </w:t>
      </w:r>
      <w:r w:rsidRPr="00681705">
        <w:rPr>
          <w:rFonts w:ascii="ArialMT" w:hAnsi="ArialMT" w:cs="ArialMT"/>
          <w:noProof/>
        </w:rPr>
        <w:t>is desired</w:t>
      </w:r>
      <w:r>
        <w:rPr>
          <w:rFonts w:ascii="ArialMT" w:hAnsi="ArialMT" w:cs="ArialMT"/>
        </w:rPr>
        <w:t xml:space="preserve">, that item will </w:t>
      </w:r>
      <w:r w:rsidRPr="00681705">
        <w:rPr>
          <w:rFonts w:ascii="ArialMT" w:hAnsi="ArialMT" w:cs="ArialMT"/>
          <w:noProof/>
        </w:rPr>
        <w:t>be removed</w:t>
      </w:r>
      <w:r>
        <w:rPr>
          <w:rFonts w:ascii="ArialMT" w:hAnsi="ArialMT" w:cs="ArialMT"/>
        </w:rPr>
        <w:t xml:space="preserve"> from the Consent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Agenda and will </w:t>
      </w:r>
      <w:r w:rsidRPr="00D52A46">
        <w:rPr>
          <w:rFonts w:ascii="ArialMT" w:hAnsi="ArialMT" w:cs="ArialMT"/>
          <w:noProof/>
        </w:rPr>
        <w:t>be considered</w:t>
      </w:r>
      <w:r>
        <w:rPr>
          <w:rFonts w:ascii="ArialMT" w:hAnsi="ArialMT" w:cs="ArialMT"/>
        </w:rPr>
        <w:t xml:space="preserve"> separately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2. A. MINUTES OF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--Minutes of Special Meeting held October 29, 2018</w:t>
      </w:r>
    </w:p>
    <w:p w:rsidR="007033DA" w:rsidRDefault="007033DA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162CA" w:rsidRDefault="007033DA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7033DA">
        <w:rPr>
          <w:rFonts w:ascii="ArialMT" w:hAnsi="ArialMT" w:cs="ArialMT"/>
          <w:b/>
        </w:rPr>
        <w:t>MOTION:</w:t>
      </w:r>
      <w:r>
        <w:rPr>
          <w:rFonts w:ascii="ArialMT" w:hAnsi="ArialMT" w:cs="ArialMT"/>
          <w:b/>
        </w:rPr>
        <w:t xml:space="preserve"> </w:t>
      </w:r>
      <w:r>
        <w:rPr>
          <w:rFonts w:ascii="ArialMT" w:hAnsi="ArialMT" w:cs="ArialMT"/>
        </w:rPr>
        <w:t xml:space="preserve">Director Joe Harper and Secretary Olivia Jenkins to approve minutes of the Special Meeting held October 29, 2018.   </w:t>
      </w:r>
      <w:r w:rsidRPr="007033DA">
        <w:rPr>
          <w:rFonts w:ascii="ArialMT" w:hAnsi="ArialMT" w:cs="ArialMT"/>
          <w:b/>
        </w:rPr>
        <w:t>Motion passed unanimously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3. DISCUSSION AND POSSIBLE ACTION ITEMS: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3. A. EXECUTIVE SESSION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Vote to hold an Executive Session </w:t>
      </w:r>
      <w:r w:rsidRPr="00D52A46">
        <w:rPr>
          <w:rFonts w:ascii="ArialMT" w:hAnsi="ArialMT" w:cs="ArialMT"/>
          <w:noProof/>
        </w:rPr>
        <w:t>pursuant to</w:t>
      </w:r>
      <w:r>
        <w:rPr>
          <w:rFonts w:ascii="ArialMT" w:hAnsi="ArialMT" w:cs="ArialMT"/>
        </w:rPr>
        <w:t xml:space="preserve"> A.R.S. §38-431.03(A) (3</w:t>
      </w:r>
      <w:proofErr w:type="gramStart"/>
      <w:r>
        <w:rPr>
          <w:rFonts w:ascii="ArialMT" w:hAnsi="ArialMT" w:cs="ArialMT"/>
        </w:rPr>
        <w:t>)(</w:t>
      </w:r>
      <w:proofErr w:type="gramEnd"/>
      <w:r>
        <w:rPr>
          <w:rFonts w:ascii="ArialMT" w:hAnsi="ArialMT" w:cs="ArialMT"/>
        </w:rPr>
        <w:t>4)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Discussion and possible action to hold an executive session </w:t>
      </w:r>
      <w:r w:rsidRPr="00D52A46">
        <w:rPr>
          <w:rFonts w:ascii="ArialMT" w:hAnsi="ArialMT" w:cs="ArialMT"/>
          <w:noProof/>
        </w:rPr>
        <w:t>pursuant to</w:t>
      </w:r>
      <w:r>
        <w:rPr>
          <w:rFonts w:ascii="ArialMT" w:hAnsi="ArialMT" w:cs="ArialMT"/>
        </w:rPr>
        <w:t xml:space="preserve"> A.R.S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§38-431.03(A) (3) and (4) on </w:t>
      </w:r>
      <w:r w:rsidRPr="00D52A46">
        <w:rPr>
          <w:rFonts w:ascii="ArialMT" w:hAnsi="ArialMT" w:cs="ArialMT"/>
          <w:noProof/>
        </w:rPr>
        <w:t>any and all</w:t>
      </w:r>
      <w:r>
        <w:rPr>
          <w:rFonts w:ascii="ArialMT" w:hAnsi="ArialMT" w:cs="ArialMT"/>
        </w:rPr>
        <w:t xml:space="preserve"> matters regarding contracts and proposals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proofErr w:type="gramStart"/>
      <w:r>
        <w:rPr>
          <w:rFonts w:ascii="ArialMT" w:hAnsi="ArialMT" w:cs="ArialMT"/>
        </w:rPr>
        <w:t>related</w:t>
      </w:r>
      <w:proofErr w:type="gramEnd"/>
      <w:r>
        <w:rPr>
          <w:rFonts w:ascii="ArialMT" w:hAnsi="ArialMT" w:cs="ArialMT"/>
        </w:rPr>
        <w:t xml:space="preserve"> to the San Luis Regional Detention and Support Center and its operation by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proofErr w:type="gramStart"/>
      <w:r>
        <w:rPr>
          <w:rFonts w:ascii="ArialMT" w:hAnsi="ArialMT" w:cs="ArialMT"/>
        </w:rPr>
        <w:t>and</w:t>
      </w:r>
      <w:proofErr w:type="gramEnd"/>
      <w:r>
        <w:rPr>
          <w:rFonts w:ascii="ArialMT" w:hAnsi="ArialMT" w:cs="ArialMT"/>
        </w:rPr>
        <w:t xml:space="preserve"> management by LaSalle Corrections, L.L.C. for discussion or consultation for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proofErr w:type="gramStart"/>
      <w:r>
        <w:rPr>
          <w:rFonts w:ascii="ArialMT" w:hAnsi="ArialMT" w:cs="ArialMT"/>
        </w:rPr>
        <w:t>legal</w:t>
      </w:r>
      <w:proofErr w:type="gramEnd"/>
      <w:r>
        <w:rPr>
          <w:rFonts w:ascii="ArialMT" w:hAnsi="ArialMT" w:cs="ArialMT"/>
        </w:rPr>
        <w:t xml:space="preserve"> advice with the Board's attorneys, </w:t>
      </w:r>
      <w:r w:rsidRPr="00D52A46">
        <w:rPr>
          <w:rFonts w:ascii="ArialMT" w:hAnsi="ArialMT" w:cs="ArialMT"/>
          <w:noProof/>
        </w:rPr>
        <w:t>in order to</w:t>
      </w:r>
      <w:r>
        <w:rPr>
          <w:rFonts w:ascii="ArialMT" w:hAnsi="ArialMT" w:cs="ArialMT"/>
        </w:rPr>
        <w:t xml:space="preserve"> consider and instruct the Board’s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proofErr w:type="gramStart"/>
      <w:r>
        <w:rPr>
          <w:rFonts w:ascii="ArialMT" w:hAnsi="ArialMT" w:cs="ArialMT"/>
        </w:rPr>
        <w:t>attorneys</w:t>
      </w:r>
      <w:proofErr w:type="gramEnd"/>
      <w:r>
        <w:rPr>
          <w:rFonts w:ascii="ArialMT" w:hAnsi="ArialMT" w:cs="ArialMT"/>
        </w:rPr>
        <w:t xml:space="preserve"> regarding the Board’s position regarding said contracts and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proofErr w:type="gramStart"/>
      <w:r>
        <w:rPr>
          <w:rFonts w:ascii="ArialMT" w:hAnsi="ArialMT" w:cs="ArialMT"/>
        </w:rPr>
        <w:t>proposals</w:t>
      </w:r>
      <w:proofErr w:type="gramEnd"/>
      <w:r>
        <w:rPr>
          <w:rFonts w:ascii="ArialMT" w:hAnsi="ArialMT" w:cs="ArialMT"/>
        </w:rPr>
        <w:t xml:space="preserve">. </w:t>
      </w:r>
      <w:r>
        <w:rPr>
          <w:rFonts w:ascii="Arial-BoldMT" w:hAnsi="Arial-BoldMT" w:cs="Arial-BoldMT"/>
          <w:b/>
          <w:bCs/>
        </w:rPr>
        <w:t>(Kay Marion Macuil, Corporation Attorney)</w:t>
      </w:r>
    </w:p>
    <w:p w:rsidR="00C01A84" w:rsidRDefault="00C01A84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C01A84" w:rsidRPr="00C01A84" w:rsidRDefault="00C01A84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>
        <w:rPr>
          <w:rFonts w:ascii="Arial-BoldMT" w:hAnsi="Arial-BoldMT" w:cs="Arial-BoldMT"/>
          <w:b/>
          <w:bCs/>
        </w:rPr>
        <w:t xml:space="preserve">MOTION: </w:t>
      </w:r>
      <w:r w:rsidRPr="00C01A84">
        <w:rPr>
          <w:rFonts w:ascii="Arial-BoldMT" w:hAnsi="Arial-BoldMT" w:cs="Arial-BoldMT"/>
          <w:bCs/>
        </w:rPr>
        <w:t>Secretary</w:t>
      </w:r>
      <w:r>
        <w:rPr>
          <w:rFonts w:ascii="Arial-BoldMT" w:hAnsi="Arial-BoldMT" w:cs="Arial-BoldMT"/>
          <w:bCs/>
        </w:rPr>
        <w:t xml:space="preserve"> </w:t>
      </w:r>
      <w:proofErr w:type="spellStart"/>
      <w:r>
        <w:rPr>
          <w:rFonts w:ascii="Arial-BoldMT" w:hAnsi="Arial-BoldMT" w:cs="Arial-BoldMT"/>
          <w:bCs/>
        </w:rPr>
        <w:t>OIivia</w:t>
      </w:r>
      <w:proofErr w:type="spellEnd"/>
      <w:r>
        <w:rPr>
          <w:rFonts w:ascii="Arial-BoldMT" w:hAnsi="Arial-BoldMT" w:cs="Arial-BoldMT"/>
          <w:bCs/>
        </w:rPr>
        <w:t xml:space="preserve"> Jenkins and Director Joe Harper to hold an executive session.  </w:t>
      </w:r>
      <w:r w:rsidRPr="00C01A84">
        <w:rPr>
          <w:rFonts w:ascii="Arial-BoldMT" w:hAnsi="Arial-BoldMT" w:cs="Arial-BoldMT"/>
          <w:b/>
          <w:bCs/>
        </w:rPr>
        <w:t>Motion passed unanimously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4</w:t>
      </w:r>
      <w:r w:rsidR="00C01A84">
        <w:rPr>
          <w:rFonts w:ascii="Arial-BoldMT" w:hAnsi="Arial-BoldMT" w:cs="Arial-BoldMT"/>
          <w:b/>
          <w:bCs/>
        </w:rPr>
        <w:t>. MOTION TO GO BACK INTO REGULAR</w:t>
      </w:r>
      <w:r>
        <w:rPr>
          <w:rFonts w:ascii="Arial-BoldMT" w:hAnsi="Arial-BoldMT" w:cs="Arial-BoldMT"/>
          <w:b/>
          <w:bCs/>
        </w:rPr>
        <w:t xml:space="preserve"> SESSION</w:t>
      </w:r>
    </w:p>
    <w:p w:rsidR="00C01A84" w:rsidRDefault="00C01A84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C01A84" w:rsidRPr="00C01A84" w:rsidRDefault="00C01A84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MOTION: </w:t>
      </w:r>
      <w:r>
        <w:rPr>
          <w:rFonts w:ascii="Arial-BoldMT" w:hAnsi="Arial-BoldMT" w:cs="Arial-BoldMT"/>
          <w:bCs/>
        </w:rPr>
        <w:t xml:space="preserve">Vice President John Starkey and Director Maria Gonzalez to go back into Regular Session at approximately 6:00 PM. </w:t>
      </w:r>
      <w:r w:rsidRPr="00C01A84">
        <w:rPr>
          <w:rFonts w:ascii="Arial-BoldMT" w:hAnsi="Arial-BoldMT" w:cs="Arial-BoldMT"/>
          <w:b/>
          <w:bCs/>
        </w:rPr>
        <w:t>Motion passed unanimously.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5. DISCUSSION ITEMS: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-BoldMT" w:hAnsi="Arial-BoldMT" w:cs="Arial-BoldMT"/>
          <w:b/>
          <w:bCs/>
        </w:rPr>
        <w:t xml:space="preserve">5. A. </w:t>
      </w:r>
      <w:r>
        <w:rPr>
          <w:rFonts w:ascii="ArialMT" w:hAnsi="ArialMT" w:cs="ArialMT"/>
        </w:rPr>
        <w:t>Discussion and possible action on any all matters regarding Resolution No. 2018-02,</w:t>
      </w:r>
      <w:r w:rsidR="00C01A84">
        <w:rPr>
          <w:rFonts w:ascii="ArialMT" w:hAnsi="ArialMT" w:cs="ArialMT"/>
        </w:rPr>
        <w:t xml:space="preserve"> </w:t>
      </w:r>
      <w:r>
        <w:rPr>
          <w:rFonts w:ascii="ArialMT" w:hAnsi="ArialMT" w:cs="ArialMT"/>
        </w:rPr>
        <w:t>a resolution of the Board of Directors of the San Luis Facility Development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Corporation adopting and approving the Facility Operation and Management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Agreement effective December 1, 2018 through November 30, 2019 with LaSalle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Corrections, L.L.C. for the operation and management of the San Luis Regional</w:t>
      </w:r>
    </w:p>
    <w:p w:rsidR="00EE56BF" w:rsidRDefault="00C01A84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MT" w:hAnsi="ArialMT" w:cs="ArialMT"/>
        </w:rPr>
        <w:t>Detention and Support Center.</w:t>
      </w:r>
      <w:r w:rsidR="00EE56BF">
        <w:rPr>
          <w:rFonts w:ascii="ArialMT" w:hAnsi="ArialMT" w:cs="ArialMT"/>
        </w:rPr>
        <w:t xml:space="preserve"> </w:t>
      </w:r>
      <w:r w:rsidR="00EE56BF">
        <w:rPr>
          <w:rFonts w:ascii="Arial-BoldMT" w:hAnsi="Arial-BoldMT" w:cs="Arial-BoldMT"/>
          <w:b/>
          <w:bCs/>
        </w:rPr>
        <w:t>(Kay Marion Macuil, Corporation Attorney)</w:t>
      </w:r>
    </w:p>
    <w:p w:rsidR="00D40CE6" w:rsidRDefault="00D40CE6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D40CE6" w:rsidRDefault="00D40CE6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MOTION: </w:t>
      </w:r>
      <w:r w:rsidRPr="00D40CE6">
        <w:rPr>
          <w:rFonts w:ascii="Arial-BoldMT" w:hAnsi="Arial-BoldMT" w:cs="Arial-BoldMT"/>
          <w:bCs/>
        </w:rPr>
        <w:t>Director Joe Harper and Vice President John Starkey to approve Resolution 2018-02 with all amendments</w:t>
      </w:r>
      <w:r>
        <w:rPr>
          <w:rFonts w:ascii="Arial-BoldMT" w:hAnsi="Arial-BoldMT" w:cs="Arial-BoldMT"/>
          <w:bCs/>
        </w:rPr>
        <w:t xml:space="preserve"> made after first discussion</w:t>
      </w:r>
      <w:r w:rsidRPr="00D40CE6">
        <w:rPr>
          <w:rFonts w:ascii="Arial-BoldMT" w:hAnsi="Arial-BoldMT" w:cs="Arial-BoldMT"/>
          <w:bCs/>
        </w:rPr>
        <w:t>.</w:t>
      </w:r>
      <w:r>
        <w:rPr>
          <w:rFonts w:ascii="Arial-BoldMT" w:hAnsi="Arial-BoldMT" w:cs="Arial-BoldMT"/>
          <w:b/>
          <w:bCs/>
        </w:rPr>
        <w:t xml:space="preserve"> Motion passed unanimously. </w:t>
      </w:r>
    </w:p>
    <w:p w:rsidR="00C01A84" w:rsidRDefault="00C01A84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6. ADJOURNMENT</w:t>
      </w:r>
    </w:p>
    <w:p w:rsidR="00EE56BF" w:rsidRDefault="00EE56BF" w:rsidP="00EE56BF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</w:rPr>
      </w:pPr>
      <w:r>
        <w:rPr>
          <w:rFonts w:ascii="Arial-ItalicMT" w:hAnsi="Arial-ItalicMT" w:cs="Arial-ItalicMT"/>
          <w:i/>
          <w:iCs/>
        </w:rPr>
        <w:t>Suggested adjournment by President: “Since we have come to the end of the items on</w:t>
      </w:r>
    </w:p>
    <w:p w:rsidR="001433A4" w:rsidRDefault="00EE56BF" w:rsidP="00EE56BF">
      <w:proofErr w:type="gramStart"/>
      <w:r>
        <w:rPr>
          <w:rFonts w:ascii="Arial-ItalicMT" w:hAnsi="Arial-ItalicMT" w:cs="Arial-ItalicMT"/>
          <w:i/>
          <w:iCs/>
        </w:rPr>
        <w:t>the</w:t>
      </w:r>
      <w:proofErr w:type="gramEnd"/>
      <w:r>
        <w:rPr>
          <w:rFonts w:ascii="Arial-ItalicMT" w:hAnsi="Arial-ItalicMT" w:cs="Arial-ItalicMT"/>
          <w:i/>
          <w:iCs/>
        </w:rPr>
        <w:t xml:space="preserve"> agenda and there is no further business, the meeting is adjourned.”</w:t>
      </w:r>
    </w:p>
    <w:sectPr w:rsidR="001433A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6B0C" w:rsidRDefault="00D46B0C" w:rsidP="00D46B0C">
      <w:pPr>
        <w:spacing w:after="0" w:line="240" w:lineRule="auto"/>
      </w:pPr>
      <w:r>
        <w:separator/>
      </w:r>
    </w:p>
  </w:endnote>
  <w:endnote w:type="continuationSeparator" w:id="0">
    <w:p w:rsidR="00D46B0C" w:rsidRDefault="00D46B0C" w:rsidP="00D46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6B0C" w:rsidRDefault="00D46B0C" w:rsidP="00D46B0C">
      <w:pPr>
        <w:spacing w:after="0" w:line="240" w:lineRule="auto"/>
      </w:pPr>
      <w:r>
        <w:separator/>
      </w:r>
    </w:p>
  </w:footnote>
  <w:footnote w:type="continuationSeparator" w:id="0">
    <w:p w:rsidR="00D46B0C" w:rsidRDefault="00D46B0C" w:rsidP="00D46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5343" w:rsidRDefault="00235343" w:rsidP="00235343">
    <w:pPr>
      <w:pStyle w:val="Header"/>
      <w:jc w:val="right"/>
    </w:pPr>
    <w:r>
      <w:t>MINUTES APPROVED BY MEMBERS</w:t>
    </w:r>
  </w:p>
  <w:p w:rsidR="00235343" w:rsidRDefault="00235343" w:rsidP="00235343">
    <w:pPr>
      <w:pStyle w:val="Header"/>
      <w:jc w:val="right"/>
    </w:pPr>
    <w:r>
      <w:t>DATE: 04/09/2019</w:t>
    </w:r>
  </w:p>
  <w:p w:rsidR="00235343" w:rsidRDefault="00235343" w:rsidP="00235343">
    <w:pPr>
      <w:pStyle w:val="Header"/>
      <w:jc w:val="right"/>
    </w:pPr>
    <w:r>
      <w:t>MINUTE TAKER s/J.</w:t>
    </w:r>
    <w:r w:rsidR="00DD5081">
      <w:t xml:space="preserve"> </w:t>
    </w:r>
    <w:r>
      <w:t>Taylor</w:t>
    </w:r>
  </w:p>
  <w:p w:rsidR="00D46B0C" w:rsidRDefault="00D46B0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012795"/>
    <w:multiLevelType w:val="hybridMultilevel"/>
    <w:tmpl w:val="C542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Dc1NTAwNjMzszRW0lEKTi0uzszPAykwqQUAoeekTCwAAAA="/>
  </w:docVars>
  <w:rsids>
    <w:rsidRoot w:val="00EE56BF"/>
    <w:rsid w:val="000B396F"/>
    <w:rsid w:val="001433A4"/>
    <w:rsid w:val="001F05D9"/>
    <w:rsid w:val="002162CA"/>
    <w:rsid w:val="00235343"/>
    <w:rsid w:val="003971C1"/>
    <w:rsid w:val="00486C8C"/>
    <w:rsid w:val="0055217C"/>
    <w:rsid w:val="00565D22"/>
    <w:rsid w:val="00681705"/>
    <w:rsid w:val="007033DA"/>
    <w:rsid w:val="00784E39"/>
    <w:rsid w:val="0092561D"/>
    <w:rsid w:val="00BB10C2"/>
    <w:rsid w:val="00C01A84"/>
    <w:rsid w:val="00D40CE6"/>
    <w:rsid w:val="00D46B0C"/>
    <w:rsid w:val="00D52A46"/>
    <w:rsid w:val="00DD5081"/>
    <w:rsid w:val="00EE5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0E43C59-57CD-4B16-BC8E-81FA10A53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6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B0C"/>
  </w:style>
  <w:style w:type="paragraph" w:styleId="Footer">
    <w:name w:val="footer"/>
    <w:basedOn w:val="Normal"/>
    <w:link w:val="FooterChar"/>
    <w:uiPriority w:val="99"/>
    <w:unhideWhenUsed/>
    <w:rsid w:val="00D4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B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Taylor</dc:creator>
  <cp:keywords/>
  <dc:description/>
  <cp:lastModifiedBy>Janet Taylor</cp:lastModifiedBy>
  <cp:revision>18</cp:revision>
  <dcterms:created xsi:type="dcterms:W3CDTF">2018-11-28T19:39:00Z</dcterms:created>
  <dcterms:modified xsi:type="dcterms:W3CDTF">2019-04-10T18:02:00Z</dcterms:modified>
</cp:coreProperties>
</file>